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e-service@9189c0e</w:t>
        </w:r>
      </w:hyperlink>
      <w:r>
        <w:t xml:space="preserve"> </w:t>
      </w:r>
      <w:r>
        <w:t xml:space="preserve">del April 3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89c0e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9189c0e6a5583a545b9c6d91d2bfe1f474ee9509" TargetMode="External" /><Relationship Type="http://schemas.openxmlformats.org/officeDocument/2006/relationships/hyperlink" Id="rId20" Target="https://hwong23.github.io/e-service/v/9189c0e6a5583a545b9c6d91d2bfe1f474ee950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9189c0e6a5583a545b9c6d91d2bfe1f474ee9509" TargetMode="External" /><Relationship Type="http://schemas.openxmlformats.org/officeDocument/2006/relationships/hyperlink" Id="rId20" Target="https://hwong23.github.io/e-service/v/9189c0e6a5583a545b9c6d91d2bfe1f474ee9509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4-03T19:31:43Z</dcterms:created>
  <dcterms:modified xsi:type="dcterms:W3CDTF">2023-04-03T19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4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